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88C927" w14:textId="77777777" w:rsidR="00605EF5" w:rsidRPr="000631F9" w:rsidRDefault="00605EF5" w:rsidP="00605EF5">
      <w:pPr>
        <w:rPr>
          <w:b/>
          <w:bCs/>
          <w:sz w:val="32"/>
          <w:szCs w:val="32"/>
        </w:rPr>
      </w:pPr>
      <w:r w:rsidRPr="000631F9">
        <w:rPr>
          <w:b/>
          <w:bCs/>
          <w:sz w:val="32"/>
          <w:szCs w:val="32"/>
        </w:rPr>
        <w:t>Purpose</w:t>
      </w:r>
    </w:p>
    <w:p w14:paraId="59A28C88" w14:textId="5FF833EA" w:rsidR="00B03E31" w:rsidRPr="00605EF5" w:rsidRDefault="00605EF5" w:rsidP="00605EF5">
      <w:pPr>
        <w:rPr>
          <w:sz w:val="24"/>
          <w:szCs w:val="24"/>
        </w:rPr>
      </w:pPr>
      <w:r w:rsidRPr="00605EF5">
        <w:rPr>
          <w:sz w:val="24"/>
          <w:szCs w:val="24"/>
        </w:rPr>
        <w:t>This activity helps surface how work has changed without job titles changing</w:t>
      </w:r>
      <w:r>
        <w:rPr>
          <w:sz w:val="24"/>
          <w:szCs w:val="24"/>
        </w:rPr>
        <w:t xml:space="preserve"> </w:t>
      </w:r>
      <w:r w:rsidRPr="00605EF5">
        <w:rPr>
          <w:sz w:val="24"/>
          <w:szCs w:val="24"/>
        </w:rPr>
        <w:t>and where organizations are relying on informal workarounds instead of intentional capability development.</w:t>
      </w:r>
      <w:r w:rsidR="00000000">
        <w:rPr>
          <w:sz w:val="24"/>
          <w:szCs w:val="24"/>
        </w:rPr>
        <w:pict w14:anchorId="4BF62F4C">
          <v:rect id="_x0000_i1025" style="width:0;height:1.5pt" o:hralign="center" o:hrstd="t" o:hr="t" fillcolor="#a0a0a0" stroked="f"/>
        </w:pict>
      </w:r>
    </w:p>
    <w:p w14:paraId="577DD8D0" w14:textId="6CF46756" w:rsidR="00BF0920" w:rsidRPr="000631F9" w:rsidRDefault="00BF0920" w:rsidP="00BF0920">
      <w:pPr>
        <w:rPr>
          <w:b/>
          <w:bCs/>
          <w:sz w:val="32"/>
          <w:szCs w:val="32"/>
        </w:rPr>
      </w:pPr>
      <w:r w:rsidRPr="000631F9">
        <w:rPr>
          <w:b/>
          <w:bCs/>
          <w:sz w:val="32"/>
          <w:szCs w:val="32"/>
        </w:rPr>
        <w:t xml:space="preserve">Instructions </w:t>
      </w:r>
    </w:p>
    <w:p w14:paraId="11F377A3" w14:textId="77777777" w:rsidR="00BF0920" w:rsidRPr="000631F9" w:rsidRDefault="00BF0920" w:rsidP="000631F9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0631F9">
        <w:rPr>
          <w:sz w:val="24"/>
          <w:szCs w:val="24"/>
        </w:rPr>
        <w:t xml:space="preserve">Select </w:t>
      </w:r>
      <w:r w:rsidRPr="000631F9">
        <w:rPr>
          <w:sz w:val="24"/>
          <w:szCs w:val="24"/>
          <w:u w:val="single"/>
        </w:rPr>
        <w:t>one</w:t>
      </w:r>
      <w:r w:rsidRPr="000631F9">
        <w:rPr>
          <w:sz w:val="24"/>
          <w:szCs w:val="24"/>
        </w:rPr>
        <w:t xml:space="preserve"> role in your organization where the title has stayed the same.</w:t>
      </w:r>
    </w:p>
    <w:p w14:paraId="4441540C" w14:textId="77777777" w:rsidR="00BF0920" w:rsidRPr="000631F9" w:rsidRDefault="00BF0920" w:rsidP="000631F9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0631F9">
        <w:rPr>
          <w:sz w:val="24"/>
          <w:szCs w:val="24"/>
        </w:rPr>
        <w:t xml:space="preserve">Discuss how the work has </w:t>
      </w:r>
      <w:r w:rsidRPr="000631F9">
        <w:rPr>
          <w:sz w:val="24"/>
          <w:szCs w:val="24"/>
          <w:u w:val="single"/>
        </w:rPr>
        <w:t>changed</w:t>
      </w:r>
      <w:r w:rsidRPr="000631F9">
        <w:rPr>
          <w:sz w:val="24"/>
          <w:szCs w:val="24"/>
        </w:rPr>
        <w:t xml:space="preserve"> in the last 2 years.</w:t>
      </w:r>
    </w:p>
    <w:p w14:paraId="1942342B" w14:textId="77777777" w:rsidR="00BF0920" w:rsidRPr="000631F9" w:rsidRDefault="00BF0920" w:rsidP="000631F9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0631F9">
        <w:rPr>
          <w:sz w:val="24"/>
          <w:szCs w:val="24"/>
        </w:rPr>
        <w:t>Identify the new capability now required to be successful.</w:t>
      </w:r>
    </w:p>
    <w:p w14:paraId="1BD80700" w14:textId="77777777" w:rsidR="00BF0920" w:rsidRPr="000631F9" w:rsidRDefault="00BF0920" w:rsidP="000631F9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0631F9">
        <w:rPr>
          <w:sz w:val="24"/>
          <w:szCs w:val="24"/>
        </w:rPr>
        <w:t>Identify where people are currently “figuring it out” instead of being developed.</w:t>
      </w:r>
    </w:p>
    <w:p w14:paraId="07F86108" w14:textId="77777777" w:rsidR="002A72BF" w:rsidRPr="00B03E31" w:rsidRDefault="00000000" w:rsidP="002A72BF">
      <w:pPr>
        <w:rPr>
          <w:sz w:val="24"/>
          <w:szCs w:val="24"/>
        </w:rPr>
      </w:pPr>
      <w:r>
        <w:rPr>
          <w:sz w:val="24"/>
          <w:szCs w:val="24"/>
        </w:rPr>
        <w:pict w14:anchorId="13AD7ACA">
          <v:rect id="_x0000_i1026" style="width:0;height:1.5pt" o:hralign="center" o:hrstd="t" o:hr="t" fillcolor="#a0a0a0" stroked="f"/>
        </w:pict>
      </w:r>
    </w:p>
    <w:p w14:paraId="32F55DC5" w14:textId="00017FA5" w:rsidR="000631F9" w:rsidRPr="000631F9" w:rsidRDefault="000631F9" w:rsidP="000631F9">
      <w:pPr>
        <w:rPr>
          <w:b/>
          <w:bCs/>
          <w:sz w:val="32"/>
          <w:szCs w:val="32"/>
        </w:rPr>
      </w:pPr>
      <w:r w:rsidRPr="000631F9">
        <w:rPr>
          <w:b/>
          <w:bCs/>
          <w:sz w:val="32"/>
          <w:szCs w:val="32"/>
        </w:rPr>
        <w:t>Worksheet</w:t>
      </w:r>
    </w:p>
    <w:p w14:paraId="0A1B3020" w14:textId="77777777" w:rsidR="000631F9" w:rsidRPr="008127A3" w:rsidRDefault="000631F9" w:rsidP="000631F9">
      <w:pPr>
        <w:rPr>
          <w:sz w:val="24"/>
          <w:szCs w:val="24"/>
        </w:rPr>
      </w:pPr>
      <w:r w:rsidRPr="008127A3">
        <w:rPr>
          <w:sz w:val="24"/>
          <w:szCs w:val="24"/>
        </w:rPr>
        <w:t>Role Selected:</w:t>
      </w:r>
    </w:p>
    <w:p w14:paraId="50120222" w14:textId="703C9B13" w:rsidR="000631F9" w:rsidRPr="008127A3" w:rsidRDefault="000631F9" w:rsidP="000631F9">
      <w:pPr>
        <w:rPr>
          <w:b/>
          <w:bCs/>
          <w:sz w:val="24"/>
          <w:szCs w:val="24"/>
        </w:rPr>
      </w:pPr>
      <w:r w:rsidRPr="008127A3">
        <w:rPr>
          <w:b/>
          <w:bCs/>
          <w:sz w:val="24"/>
          <w:szCs w:val="24"/>
        </w:rPr>
        <w:t>________________________________________________________________________</w:t>
      </w:r>
      <w:r w:rsidR="00927473">
        <w:rPr>
          <w:b/>
          <w:bCs/>
          <w:sz w:val="24"/>
          <w:szCs w:val="24"/>
        </w:rPr>
        <w:t>____________</w:t>
      </w:r>
    </w:p>
    <w:p w14:paraId="41B28A84" w14:textId="669AAC06" w:rsidR="000631F9" w:rsidRPr="008127A3" w:rsidRDefault="000631F9" w:rsidP="000631F9">
      <w:pPr>
        <w:rPr>
          <w:b/>
          <w:bCs/>
          <w:sz w:val="28"/>
          <w:szCs w:val="28"/>
          <w:u w:val="single"/>
        </w:rPr>
      </w:pPr>
      <w:r w:rsidRPr="008127A3">
        <w:rPr>
          <w:b/>
          <w:bCs/>
          <w:sz w:val="28"/>
          <w:szCs w:val="28"/>
          <w:u w:val="single"/>
        </w:rPr>
        <w:t>Then vs. Now</w:t>
      </w:r>
    </w:p>
    <w:p w14:paraId="7978CA9C" w14:textId="77777777" w:rsidR="000631F9" w:rsidRPr="008127A3" w:rsidRDefault="000631F9" w:rsidP="000631F9">
      <w:pPr>
        <w:rPr>
          <w:sz w:val="24"/>
          <w:szCs w:val="24"/>
        </w:rPr>
      </w:pPr>
      <w:r w:rsidRPr="008127A3">
        <w:rPr>
          <w:sz w:val="24"/>
          <w:szCs w:val="24"/>
        </w:rPr>
        <w:t>Then (What ‘good’ looked like before):</w:t>
      </w:r>
    </w:p>
    <w:p w14:paraId="5C475409" w14:textId="4D674D92" w:rsidR="000631F9" w:rsidRPr="008127A3" w:rsidRDefault="000631F9" w:rsidP="000631F9">
      <w:pPr>
        <w:rPr>
          <w:b/>
          <w:bCs/>
          <w:sz w:val="24"/>
          <w:szCs w:val="24"/>
        </w:rPr>
      </w:pPr>
      <w:r w:rsidRPr="008127A3">
        <w:rPr>
          <w:b/>
          <w:bCs/>
          <w:sz w:val="24"/>
          <w:szCs w:val="24"/>
        </w:rPr>
        <w:t>________________________________________________________________________</w:t>
      </w:r>
      <w:r w:rsidR="00927473">
        <w:rPr>
          <w:b/>
          <w:bCs/>
          <w:sz w:val="24"/>
          <w:szCs w:val="24"/>
        </w:rPr>
        <w:t>____________</w:t>
      </w:r>
    </w:p>
    <w:p w14:paraId="541B3B7B" w14:textId="25BE52F2" w:rsidR="000631F9" w:rsidRPr="008127A3" w:rsidRDefault="000631F9" w:rsidP="000631F9">
      <w:pPr>
        <w:rPr>
          <w:b/>
          <w:bCs/>
          <w:sz w:val="24"/>
          <w:szCs w:val="24"/>
        </w:rPr>
      </w:pPr>
      <w:r w:rsidRPr="008127A3">
        <w:rPr>
          <w:b/>
          <w:bCs/>
          <w:sz w:val="24"/>
          <w:szCs w:val="24"/>
        </w:rPr>
        <w:t>________________________________________________________________________</w:t>
      </w:r>
      <w:r w:rsidR="00927473">
        <w:rPr>
          <w:b/>
          <w:bCs/>
          <w:sz w:val="24"/>
          <w:szCs w:val="24"/>
        </w:rPr>
        <w:t>____________</w:t>
      </w:r>
    </w:p>
    <w:p w14:paraId="1B036584" w14:textId="0B8C29E4" w:rsidR="000631F9" w:rsidRPr="008127A3" w:rsidRDefault="000631F9" w:rsidP="000631F9">
      <w:pPr>
        <w:rPr>
          <w:b/>
          <w:bCs/>
          <w:sz w:val="24"/>
          <w:szCs w:val="24"/>
        </w:rPr>
      </w:pPr>
      <w:r w:rsidRPr="008127A3">
        <w:rPr>
          <w:b/>
          <w:bCs/>
          <w:sz w:val="24"/>
          <w:szCs w:val="24"/>
        </w:rPr>
        <w:t>________________________________________________________________________</w:t>
      </w:r>
      <w:r w:rsidR="00927473">
        <w:rPr>
          <w:b/>
          <w:bCs/>
          <w:sz w:val="24"/>
          <w:szCs w:val="24"/>
        </w:rPr>
        <w:t>____________</w:t>
      </w:r>
    </w:p>
    <w:p w14:paraId="2A01A8A7" w14:textId="77777777" w:rsidR="000631F9" w:rsidRPr="008127A3" w:rsidRDefault="000631F9" w:rsidP="000631F9">
      <w:pPr>
        <w:rPr>
          <w:sz w:val="24"/>
          <w:szCs w:val="24"/>
        </w:rPr>
      </w:pPr>
      <w:r w:rsidRPr="008127A3">
        <w:rPr>
          <w:sz w:val="24"/>
          <w:szCs w:val="24"/>
        </w:rPr>
        <w:t>Now (What ‘good’ looks like today):</w:t>
      </w:r>
    </w:p>
    <w:p w14:paraId="311D9D7D" w14:textId="4B2E6184" w:rsidR="00700032" w:rsidRPr="008127A3" w:rsidRDefault="00700032" w:rsidP="00700032">
      <w:pPr>
        <w:rPr>
          <w:b/>
          <w:bCs/>
          <w:sz w:val="24"/>
          <w:szCs w:val="24"/>
        </w:rPr>
      </w:pPr>
      <w:r w:rsidRPr="008127A3">
        <w:rPr>
          <w:b/>
          <w:bCs/>
          <w:sz w:val="24"/>
          <w:szCs w:val="24"/>
        </w:rPr>
        <w:t>________________________________________________________________________</w:t>
      </w:r>
      <w:r w:rsidR="00927473">
        <w:rPr>
          <w:b/>
          <w:bCs/>
          <w:sz w:val="24"/>
          <w:szCs w:val="24"/>
        </w:rPr>
        <w:t>____________</w:t>
      </w:r>
    </w:p>
    <w:p w14:paraId="3324EDF6" w14:textId="7BE9B160" w:rsidR="00700032" w:rsidRPr="008127A3" w:rsidRDefault="00700032" w:rsidP="00700032">
      <w:pPr>
        <w:rPr>
          <w:b/>
          <w:bCs/>
          <w:sz w:val="24"/>
          <w:szCs w:val="24"/>
        </w:rPr>
      </w:pPr>
      <w:r w:rsidRPr="008127A3">
        <w:rPr>
          <w:b/>
          <w:bCs/>
          <w:sz w:val="24"/>
          <w:szCs w:val="24"/>
        </w:rPr>
        <w:t>________________________________________________________________________</w:t>
      </w:r>
      <w:r w:rsidR="00927473">
        <w:rPr>
          <w:b/>
          <w:bCs/>
          <w:sz w:val="24"/>
          <w:szCs w:val="24"/>
        </w:rPr>
        <w:t>____________</w:t>
      </w:r>
    </w:p>
    <w:p w14:paraId="19F22230" w14:textId="238D9FD6" w:rsidR="00700032" w:rsidRPr="008127A3" w:rsidRDefault="00700032" w:rsidP="00700032">
      <w:pPr>
        <w:rPr>
          <w:b/>
          <w:bCs/>
          <w:sz w:val="24"/>
          <w:szCs w:val="24"/>
        </w:rPr>
      </w:pPr>
      <w:r w:rsidRPr="008127A3">
        <w:rPr>
          <w:b/>
          <w:bCs/>
          <w:sz w:val="24"/>
          <w:szCs w:val="24"/>
        </w:rPr>
        <w:t>________________________________________________________________________</w:t>
      </w:r>
      <w:r w:rsidR="00186328">
        <w:rPr>
          <w:b/>
          <w:bCs/>
          <w:sz w:val="24"/>
          <w:szCs w:val="24"/>
        </w:rPr>
        <w:t>____________</w:t>
      </w:r>
    </w:p>
    <w:p w14:paraId="30DE63D1" w14:textId="77777777" w:rsidR="00927473" w:rsidRDefault="00927473" w:rsidP="000631F9">
      <w:pPr>
        <w:rPr>
          <w:sz w:val="24"/>
          <w:szCs w:val="24"/>
        </w:rPr>
      </w:pPr>
    </w:p>
    <w:p w14:paraId="72B231BA" w14:textId="77777777" w:rsidR="00927473" w:rsidRDefault="00927473" w:rsidP="000631F9">
      <w:pPr>
        <w:rPr>
          <w:sz w:val="24"/>
          <w:szCs w:val="24"/>
        </w:rPr>
      </w:pPr>
    </w:p>
    <w:p w14:paraId="335E6EAF" w14:textId="77777777" w:rsidR="00927473" w:rsidRDefault="00927473" w:rsidP="000631F9">
      <w:pPr>
        <w:rPr>
          <w:sz w:val="24"/>
          <w:szCs w:val="24"/>
        </w:rPr>
      </w:pPr>
    </w:p>
    <w:p w14:paraId="1305CCE7" w14:textId="392AA08F" w:rsidR="000631F9" w:rsidRPr="008127A3" w:rsidRDefault="000631F9" w:rsidP="000631F9">
      <w:pPr>
        <w:rPr>
          <w:sz w:val="24"/>
          <w:szCs w:val="24"/>
        </w:rPr>
      </w:pPr>
      <w:r w:rsidRPr="008127A3">
        <w:rPr>
          <w:sz w:val="24"/>
          <w:szCs w:val="24"/>
        </w:rPr>
        <w:lastRenderedPageBreak/>
        <w:t>New Capability Required</w:t>
      </w:r>
      <w:r w:rsidR="00465D5A" w:rsidRPr="008127A3">
        <w:rPr>
          <w:sz w:val="24"/>
          <w:szCs w:val="24"/>
        </w:rPr>
        <w:t xml:space="preserve"> </w:t>
      </w:r>
      <w:r w:rsidRPr="008127A3">
        <w:rPr>
          <w:sz w:val="24"/>
          <w:szCs w:val="24"/>
        </w:rPr>
        <w:t>(Not a course or a tool</w:t>
      </w:r>
      <w:r w:rsidR="00465D5A" w:rsidRPr="008127A3">
        <w:rPr>
          <w:sz w:val="24"/>
          <w:szCs w:val="24"/>
        </w:rPr>
        <w:t>, but</w:t>
      </w:r>
      <w:r w:rsidRPr="008127A3">
        <w:rPr>
          <w:sz w:val="24"/>
          <w:szCs w:val="24"/>
        </w:rPr>
        <w:t xml:space="preserve"> an observable ability)</w:t>
      </w:r>
      <w:r w:rsidR="00465D5A" w:rsidRPr="008127A3">
        <w:rPr>
          <w:sz w:val="24"/>
          <w:szCs w:val="24"/>
        </w:rPr>
        <w:t>:</w:t>
      </w:r>
    </w:p>
    <w:p w14:paraId="1B252B8B" w14:textId="3DD07112" w:rsidR="00465D5A" w:rsidRPr="008127A3" w:rsidRDefault="00465D5A" w:rsidP="00465D5A">
      <w:pPr>
        <w:rPr>
          <w:b/>
          <w:bCs/>
          <w:sz w:val="24"/>
          <w:szCs w:val="24"/>
        </w:rPr>
      </w:pPr>
      <w:r w:rsidRPr="008127A3">
        <w:rPr>
          <w:b/>
          <w:bCs/>
          <w:sz w:val="24"/>
          <w:szCs w:val="24"/>
        </w:rPr>
        <w:t>________________________________________________________________________</w:t>
      </w:r>
      <w:r w:rsidR="00186328">
        <w:rPr>
          <w:b/>
          <w:bCs/>
          <w:sz w:val="24"/>
          <w:szCs w:val="24"/>
        </w:rPr>
        <w:t>____________</w:t>
      </w:r>
    </w:p>
    <w:p w14:paraId="45C83698" w14:textId="05974D09" w:rsidR="00465D5A" w:rsidRPr="008127A3" w:rsidRDefault="00465D5A" w:rsidP="00465D5A">
      <w:pPr>
        <w:rPr>
          <w:b/>
          <w:bCs/>
          <w:sz w:val="24"/>
          <w:szCs w:val="24"/>
        </w:rPr>
      </w:pPr>
      <w:r w:rsidRPr="008127A3">
        <w:rPr>
          <w:b/>
          <w:bCs/>
          <w:sz w:val="24"/>
          <w:szCs w:val="24"/>
        </w:rPr>
        <w:t>________________________________________________________________________</w:t>
      </w:r>
      <w:r w:rsidR="00186328">
        <w:rPr>
          <w:b/>
          <w:bCs/>
          <w:sz w:val="24"/>
          <w:szCs w:val="24"/>
        </w:rPr>
        <w:t>____________</w:t>
      </w:r>
    </w:p>
    <w:p w14:paraId="2707DC54" w14:textId="520581C8" w:rsidR="00465D5A" w:rsidRPr="008127A3" w:rsidRDefault="00465D5A" w:rsidP="00465D5A">
      <w:pPr>
        <w:rPr>
          <w:b/>
          <w:bCs/>
          <w:sz w:val="24"/>
          <w:szCs w:val="24"/>
        </w:rPr>
      </w:pPr>
      <w:r w:rsidRPr="008127A3">
        <w:rPr>
          <w:b/>
          <w:bCs/>
          <w:sz w:val="24"/>
          <w:szCs w:val="24"/>
        </w:rPr>
        <w:t>________________________________________________________________________</w:t>
      </w:r>
      <w:r w:rsidR="00186328">
        <w:rPr>
          <w:b/>
          <w:bCs/>
          <w:sz w:val="24"/>
          <w:szCs w:val="24"/>
        </w:rPr>
        <w:t>____________</w:t>
      </w:r>
    </w:p>
    <w:p w14:paraId="74BC9CF7" w14:textId="77777777" w:rsidR="000631F9" w:rsidRPr="008127A3" w:rsidRDefault="000631F9" w:rsidP="000631F9">
      <w:pPr>
        <w:rPr>
          <w:b/>
          <w:bCs/>
          <w:sz w:val="28"/>
          <w:szCs w:val="28"/>
          <w:u w:val="single"/>
        </w:rPr>
      </w:pPr>
      <w:r w:rsidRPr="008127A3">
        <w:rPr>
          <w:b/>
          <w:bCs/>
          <w:sz w:val="28"/>
          <w:szCs w:val="28"/>
          <w:u w:val="single"/>
        </w:rPr>
        <w:t>Where Is the Risk?</w:t>
      </w:r>
    </w:p>
    <w:p w14:paraId="219D2822" w14:textId="77777777" w:rsidR="00AC5F21" w:rsidRPr="008127A3" w:rsidRDefault="000631F9" w:rsidP="000631F9">
      <w:pPr>
        <w:rPr>
          <w:sz w:val="24"/>
          <w:szCs w:val="24"/>
        </w:rPr>
      </w:pPr>
      <w:r w:rsidRPr="008127A3">
        <w:rPr>
          <w:sz w:val="24"/>
          <w:szCs w:val="24"/>
        </w:rPr>
        <w:t xml:space="preserve">Where are we relying on: </w:t>
      </w:r>
    </w:p>
    <w:p w14:paraId="5B8031D8" w14:textId="77777777" w:rsidR="00AC5F21" w:rsidRPr="008127A3" w:rsidRDefault="000631F9" w:rsidP="000631F9">
      <w:pPr>
        <w:rPr>
          <w:sz w:val="24"/>
          <w:szCs w:val="24"/>
        </w:rPr>
      </w:pPr>
      <w:r w:rsidRPr="008127A3">
        <w:rPr>
          <w:sz w:val="24"/>
          <w:szCs w:val="24"/>
        </w:rPr>
        <w:t>Individual heroics?</w:t>
      </w:r>
    </w:p>
    <w:p w14:paraId="57B735C7" w14:textId="094C8874" w:rsidR="007C74C1" w:rsidRPr="008127A3" w:rsidRDefault="007C74C1" w:rsidP="007C74C1">
      <w:pPr>
        <w:rPr>
          <w:b/>
          <w:bCs/>
          <w:sz w:val="24"/>
          <w:szCs w:val="24"/>
        </w:rPr>
      </w:pPr>
      <w:r w:rsidRPr="008127A3">
        <w:rPr>
          <w:b/>
          <w:bCs/>
          <w:sz w:val="24"/>
          <w:szCs w:val="24"/>
        </w:rPr>
        <w:t>________________________________________________________________________</w:t>
      </w:r>
      <w:r w:rsidR="00186328">
        <w:rPr>
          <w:b/>
          <w:bCs/>
          <w:sz w:val="24"/>
          <w:szCs w:val="24"/>
        </w:rPr>
        <w:t>____________</w:t>
      </w:r>
    </w:p>
    <w:p w14:paraId="2A107293" w14:textId="249722E3" w:rsidR="007C74C1" w:rsidRPr="008127A3" w:rsidRDefault="000631F9" w:rsidP="007C74C1">
      <w:pPr>
        <w:rPr>
          <w:b/>
          <w:bCs/>
          <w:sz w:val="24"/>
          <w:szCs w:val="24"/>
        </w:rPr>
      </w:pPr>
      <w:r w:rsidRPr="008127A3">
        <w:rPr>
          <w:sz w:val="24"/>
          <w:szCs w:val="24"/>
        </w:rPr>
        <w:t>Informal knowledge?</w:t>
      </w:r>
      <w:r w:rsidR="007C74C1" w:rsidRPr="008127A3">
        <w:rPr>
          <w:b/>
          <w:bCs/>
          <w:sz w:val="24"/>
          <w:szCs w:val="24"/>
        </w:rPr>
        <w:t xml:space="preserve"> ________________________________________________________________________</w:t>
      </w:r>
      <w:r w:rsidR="00186328">
        <w:rPr>
          <w:b/>
          <w:bCs/>
          <w:sz w:val="24"/>
          <w:szCs w:val="24"/>
        </w:rPr>
        <w:t>____________</w:t>
      </w:r>
    </w:p>
    <w:p w14:paraId="32AC2692" w14:textId="68FCB79D" w:rsidR="007C74C1" w:rsidRPr="008127A3" w:rsidRDefault="000631F9" w:rsidP="007C74C1">
      <w:pPr>
        <w:rPr>
          <w:b/>
          <w:bCs/>
          <w:sz w:val="24"/>
          <w:szCs w:val="24"/>
        </w:rPr>
      </w:pPr>
      <w:r w:rsidRPr="008127A3">
        <w:rPr>
          <w:sz w:val="24"/>
          <w:szCs w:val="24"/>
        </w:rPr>
        <w:t>Extra effort instead of systems?</w:t>
      </w:r>
      <w:r w:rsidR="007C74C1" w:rsidRPr="008127A3">
        <w:rPr>
          <w:b/>
          <w:bCs/>
          <w:sz w:val="24"/>
          <w:szCs w:val="24"/>
        </w:rPr>
        <w:t xml:space="preserve"> ________________________________________________________________________</w:t>
      </w:r>
      <w:r w:rsidR="00186328">
        <w:rPr>
          <w:b/>
          <w:bCs/>
          <w:sz w:val="24"/>
          <w:szCs w:val="24"/>
        </w:rPr>
        <w:t>____________</w:t>
      </w:r>
    </w:p>
    <w:p w14:paraId="55C602CF" w14:textId="77777777" w:rsidR="00686B72" w:rsidRDefault="00686B72" w:rsidP="000631F9">
      <w:pPr>
        <w:rPr>
          <w:sz w:val="24"/>
          <w:szCs w:val="24"/>
        </w:rPr>
      </w:pPr>
    </w:p>
    <w:p w14:paraId="3180D30F" w14:textId="318EFE7E" w:rsidR="000631F9" w:rsidRPr="008127A3" w:rsidRDefault="000631F9" w:rsidP="000631F9">
      <w:pPr>
        <w:rPr>
          <w:sz w:val="24"/>
          <w:szCs w:val="24"/>
        </w:rPr>
      </w:pPr>
      <w:r w:rsidRPr="008127A3">
        <w:rPr>
          <w:sz w:val="24"/>
          <w:szCs w:val="24"/>
        </w:rPr>
        <w:t>Notes:</w:t>
      </w:r>
    </w:p>
    <w:p w14:paraId="2A537E4E" w14:textId="3EFEDDCF" w:rsidR="007C74C1" w:rsidRPr="008127A3" w:rsidRDefault="007C74C1" w:rsidP="007C74C1">
      <w:pPr>
        <w:rPr>
          <w:b/>
          <w:bCs/>
          <w:sz w:val="24"/>
          <w:szCs w:val="24"/>
        </w:rPr>
      </w:pPr>
      <w:r w:rsidRPr="008127A3">
        <w:rPr>
          <w:b/>
          <w:bCs/>
          <w:sz w:val="24"/>
          <w:szCs w:val="24"/>
        </w:rPr>
        <w:t>________________________________________________________________________</w:t>
      </w:r>
      <w:r w:rsidR="00186328">
        <w:rPr>
          <w:b/>
          <w:bCs/>
          <w:sz w:val="24"/>
          <w:szCs w:val="24"/>
        </w:rPr>
        <w:t>____________</w:t>
      </w:r>
    </w:p>
    <w:p w14:paraId="75D1C543" w14:textId="4649606C" w:rsidR="007C74C1" w:rsidRPr="008127A3" w:rsidRDefault="007C74C1" w:rsidP="007C74C1">
      <w:pPr>
        <w:rPr>
          <w:b/>
          <w:bCs/>
          <w:sz w:val="24"/>
          <w:szCs w:val="24"/>
        </w:rPr>
      </w:pPr>
      <w:r w:rsidRPr="008127A3">
        <w:rPr>
          <w:b/>
          <w:bCs/>
          <w:sz w:val="24"/>
          <w:szCs w:val="24"/>
        </w:rPr>
        <w:t>________________________________________________________________________</w:t>
      </w:r>
      <w:r w:rsidR="00186328">
        <w:rPr>
          <w:b/>
          <w:bCs/>
          <w:sz w:val="24"/>
          <w:szCs w:val="24"/>
        </w:rPr>
        <w:t>____________</w:t>
      </w:r>
    </w:p>
    <w:p w14:paraId="38B3BA28" w14:textId="6230B551" w:rsidR="007C74C1" w:rsidRPr="008127A3" w:rsidRDefault="007C74C1" w:rsidP="007C74C1">
      <w:pPr>
        <w:rPr>
          <w:b/>
          <w:bCs/>
          <w:sz w:val="24"/>
          <w:szCs w:val="24"/>
        </w:rPr>
      </w:pPr>
      <w:r w:rsidRPr="008127A3">
        <w:rPr>
          <w:b/>
          <w:bCs/>
          <w:sz w:val="24"/>
          <w:szCs w:val="24"/>
        </w:rPr>
        <w:t>________________________________________________________________________</w:t>
      </w:r>
      <w:r w:rsidR="00186328">
        <w:rPr>
          <w:b/>
          <w:bCs/>
          <w:sz w:val="24"/>
          <w:szCs w:val="24"/>
        </w:rPr>
        <w:t>____________</w:t>
      </w:r>
    </w:p>
    <w:p w14:paraId="124575EF" w14:textId="64E7F19C" w:rsidR="000631F9" w:rsidRPr="00735D88" w:rsidRDefault="000631F9" w:rsidP="000631F9">
      <w:pPr>
        <w:rPr>
          <w:b/>
          <w:bCs/>
          <w:sz w:val="28"/>
          <w:szCs w:val="28"/>
          <w:u w:val="single"/>
        </w:rPr>
      </w:pPr>
      <w:r w:rsidRPr="00735D88">
        <w:rPr>
          <w:b/>
          <w:bCs/>
          <w:sz w:val="28"/>
          <w:szCs w:val="28"/>
          <w:u w:val="single"/>
        </w:rPr>
        <w:t>Report Out (Be Ready to Share)</w:t>
      </w:r>
      <w:r w:rsidR="007C74C1" w:rsidRPr="00735D88">
        <w:rPr>
          <w:b/>
          <w:bCs/>
          <w:sz w:val="28"/>
          <w:szCs w:val="28"/>
          <w:u w:val="single"/>
        </w:rPr>
        <w:t>:</w:t>
      </w:r>
    </w:p>
    <w:p w14:paraId="0DCA1231" w14:textId="77777777" w:rsidR="000631F9" w:rsidRPr="008127A3" w:rsidRDefault="000631F9" w:rsidP="007C74C1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8127A3">
        <w:rPr>
          <w:sz w:val="24"/>
          <w:szCs w:val="24"/>
        </w:rPr>
        <w:t>One capability that surprised your group</w:t>
      </w:r>
    </w:p>
    <w:p w14:paraId="1C289667" w14:textId="77777777" w:rsidR="000631F9" w:rsidRPr="008127A3" w:rsidRDefault="000631F9" w:rsidP="007C74C1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8127A3">
        <w:rPr>
          <w:sz w:val="24"/>
          <w:szCs w:val="24"/>
        </w:rPr>
        <w:t>One risk if this role remains unchanged</w:t>
      </w:r>
    </w:p>
    <w:p w14:paraId="210060FB" w14:textId="413B6495" w:rsidR="000631F9" w:rsidRPr="008127A3" w:rsidRDefault="000631F9" w:rsidP="000631F9">
      <w:pPr>
        <w:rPr>
          <w:sz w:val="24"/>
          <w:szCs w:val="24"/>
        </w:rPr>
      </w:pPr>
      <w:r w:rsidRPr="008127A3">
        <w:rPr>
          <w:sz w:val="24"/>
          <w:szCs w:val="24"/>
        </w:rPr>
        <w:t xml:space="preserve">This is not about having the right </w:t>
      </w:r>
      <w:r w:rsidR="007C74C1" w:rsidRPr="008127A3">
        <w:rPr>
          <w:sz w:val="24"/>
          <w:szCs w:val="24"/>
        </w:rPr>
        <w:t>answer;</w:t>
      </w:r>
      <w:r w:rsidRPr="008127A3">
        <w:rPr>
          <w:sz w:val="24"/>
          <w:szCs w:val="24"/>
        </w:rPr>
        <w:t xml:space="preserve"> it’s about making hidden work visible.</w:t>
      </w:r>
    </w:p>
    <w:p w14:paraId="06794DFB" w14:textId="58543EAD" w:rsidR="000A5F93" w:rsidRPr="008127A3" w:rsidRDefault="000A5F93" w:rsidP="000631F9">
      <w:pPr>
        <w:rPr>
          <w:sz w:val="24"/>
          <w:szCs w:val="24"/>
        </w:rPr>
      </w:pPr>
    </w:p>
    <w:sectPr w:rsidR="000A5F93" w:rsidRPr="008127A3" w:rsidSect="00D81A4D">
      <w:headerReference w:type="default" r:id="rId11"/>
      <w:footerReference w:type="default" r:id="rId12"/>
      <w:pgSz w:w="12240" w:h="15840" w:code="1"/>
      <w:pgMar w:top="2160" w:right="1080" w:bottom="1440" w:left="1080" w:header="216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2C250C" w14:textId="77777777" w:rsidR="00AB63ED" w:rsidRDefault="00AB63ED" w:rsidP="00375BF6">
      <w:pPr>
        <w:spacing w:after="0" w:line="240" w:lineRule="auto"/>
      </w:pPr>
      <w:r>
        <w:separator/>
      </w:r>
    </w:p>
  </w:endnote>
  <w:endnote w:type="continuationSeparator" w:id="0">
    <w:p w14:paraId="660C9756" w14:textId="77777777" w:rsidR="00AB63ED" w:rsidRDefault="00AB63ED" w:rsidP="00375B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311276" w14:textId="4FDAECEF" w:rsidR="009127D9" w:rsidRDefault="00043C1E">
    <w:pPr>
      <w:pStyle w:val="Footer"/>
    </w:pPr>
    <w:r w:rsidRPr="00CD5FD9">
      <w:rPr>
        <w:rFonts w:ascii="Arial Narrow" w:hAnsi="Arial Narrow"/>
        <w:noProof/>
        <w:sz w:val="20"/>
        <w:szCs w:val="20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60170E7D" wp14:editId="431A0363">
              <wp:simplePos x="0" y="0"/>
              <wp:positionH relativeFrom="column">
                <wp:posOffset>3303905</wp:posOffset>
              </wp:positionH>
              <wp:positionV relativeFrom="paragraph">
                <wp:posOffset>-287655</wp:posOffset>
              </wp:positionV>
              <wp:extent cx="1514475" cy="1404620"/>
              <wp:effectExtent l="0" t="0" r="0" b="2540"/>
              <wp:wrapNone/>
              <wp:docPr id="53097693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FEE291" w14:textId="77777777" w:rsidR="00102C1E" w:rsidRDefault="00102C1E" w:rsidP="00102C1E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 Narrow" w:hAnsi="Arial Narrow"/>
                              <w:b/>
                              <w:bCs/>
                              <w:sz w:val="20"/>
                              <w:szCs w:val="20"/>
                            </w:rPr>
                            <w:t>Illinois</w:t>
                          </w:r>
                        </w:p>
                        <w:p w14:paraId="3846C7EB" w14:textId="13AEC9FA" w:rsidR="00102C1E" w:rsidRDefault="00503D4F" w:rsidP="00102C1E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>300 Hamilton Blvd.</w:t>
                          </w:r>
                        </w:p>
                        <w:p w14:paraId="0E7043C9" w14:textId="6BD01EC5" w:rsidR="00102C1E" w:rsidRDefault="00102C1E" w:rsidP="00102C1E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 xml:space="preserve">Suite </w:t>
                          </w:r>
                          <w:r w:rsidR="00503D4F"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>L110</w:t>
                          </w:r>
                        </w:p>
                        <w:p w14:paraId="03E53F74" w14:textId="77777777" w:rsidR="00102C1E" w:rsidRDefault="00102C1E" w:rsidP="00102C1E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>Peoria, IL 6160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0170E7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260.15pt;margin-top:-22.65pt;width:119.25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" filled="f" stroked="f">
              <v:textbox style="mso-fit-shape-to-text:t">
                <w:txbxContent>
                  <w:p w14:paraId="67FEE291" w14:textId="77777777" w:rsidR="00102C1E" w:rsidRDefault="00102C1E" w:rsidP="00102C1E">
                    <w:pPr>
                      <w:spacing w:after="0" w:line="240" w:lineRule="auto"/>
                      <w:jc w:val="center"/>
                      <w:rPr>
                        <w:rFonts w:ascii="Arial Narrow" w:hAnsi="Arial Narrow"/>
                        <w:b/>
                        <w:bCs/>
                        <w:sz w:val="20"/>
                        <w:szCs w:val="20"/>
                      </w:rPr>
                    </w:pPr>
                    <w:r>
                      <w:rPr>
                        <w:rFonts w:ascii="Arial Narrow" w:hAnsi="Arial Narrow"/>
                        <w:b/>
                        <w:bCs/>
                        <w:sz w:val="20"/>
                        <w:szCs w:val="20"/>
                      </w:rPr>
                      <w:t>Illinois</w:t>
                    </w:r>
                  </w:p>
                  <w:p w14:paraId="3846C7EB" w14:textId="13AEC9FA" w:rsidR="00102C1E" w:rsidRDefault="00503D4F" w:rsidP="00102C1E">
                    <w:pPr>
                      <w:spacing w:after="0" w:line="240" w:lineRule="auto"/>
                      <w:jc w:val="center"/>
                      <w:rPr>
                        <w:rFonts w:ascii="Arial Narrow" w:hAnsi="Arial Narrow"/>
                        <w:sz w:val="20"/>
                        <w:szCs w:val="20"/>
                      </w:rPr>
                    </w:pPr>
                    <w:r>
                      <w:rPr>
                        <w:rFonts w:ascii="Arial Narrow" w:hAnsi="Arial Narrow"/>
                        <w:sz w:val="20"/>
                        <w:szCs w:val="20"/>
                      </w:rPr>
                      <w:t>300 Hamilton Blvd.</w:t>
                    </w:r>
                  </w:p>
                  <w:p w14:paraId="0E7043C9" w14:textId="6BD01EC5" w:rsidR="00102C1E" w:rsidRDefault="00102C1E" w:rsidP="00102C1E">
                    <w:pPr>
                      <w:spacing w:after="0" w:line="240" w:lineRule="auto"/>
                      <w:jc w:val="center"/>
                      <w:rPr>
                        <w:rFonts w:ascii="Arial Narrow" w:hAnsi="Arial Narrow"/>
                        <w:sz w:val="20"/>
                        <w:szCs w:val="20"/>
                      </w:rPr>
                    </w:pPr>
                    <w:r>
                      <w:rPr>
                        <w:rFonts w:ascii="Arial Narrow" w:hAnsi="Arial Narrow"/>
                        <w:sz w:val="20"/>
                        <w:szCs w:val="20"/>
                      </w:rPr>
                      <w:t xml:space="preserve">Suite </w:t>
                    </w:r>
                    <w:r w:rsidR="00503D4F">
                      <w:rPr>
                        <w:rFonts w:ascii="Arial Narrow" w:hAnsi="Arial Narrow"/>
                        <w:sz w:val="20"/>
                        <w:szCs w:val="20"/>
                      </w:rPr>
                      <w:t>L110</w:t>
                    </w:r>
                  </w:p>
                  <w:p w14:paraId="03E53F74" w14:textId="77777777" w:rsidR="00102C1E" w:rsidRDefault="00102C1E" w:rsidP="00102C1E">
                    <w:pPr>
                      <w:spacing w:after="0" w:line="240" w:lineRule="auto"/>
                      <w:jc w:val="center"/>
                      <w:rPr>
                        <w:rFonts w:ascii="Arial Narrow" w:hAnsi="Arial Narrow"/>
                        <w:sz w:val="20"/>
                        <w:szCs w:val="20"/>
                      </w:rPr>
                    </w:pPr>
                    <w:r>
                      <w:rPr>
                        <w:rFonts w:ascii="Arial Narrow" w:hAnsi="Arial Narrow"/>
                        <w:sz w:val="20"/>
                        <w:szCs w:val="20"/>
                      </w:rPr>
                      <w:t>Peoria, IL 61602</w:t>
                    </w:r>
                  </w:p>
                </w:txbxContent>
              </v:textbox>
            </v:shape>
          </w:pict>
        </mc:Fallback>
      </mc:AlternateContent>
    </w:r>
    <w:r w:rsidRPr="00CD5FD9">
      <w:rPr>
        <w:rFonts w:ascii="Arial Narrow" w:hAnsi="Arial Narrow"/>
        <w:noProof/>
        <w:sz w:val="20"/>
        <w:szCs w:val="20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4D8F162" wp14:editId="1F6AAEEE">
              <wp:simplePos x="0" y="0"/>
              <wp:positionH relativeFrom="column">
                <wp:posOffset>1637030</wp:posOffset>
              </wp:positionH>
              <wp:positionV relativeFrom="paragraph">
                <wp:posOffset>-287655</wp:posOffset>
              </wp:positionV>
              <wp:extent cx="1514475" cy="1205230"/>
              <wp:effectExtent l="0" t="0" r="0" b="2540"/>
              <wp:wrapNone/>
              <wp:docPr id="9748980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12052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359374" w14:textId="77777777" w:rsidR="00102C1E" w:rsidRDefault="00102C1E" w:rsidP="00102C1E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 Narrow" w:hAnsi="Arial Narrow"/>
                              <w:b/>
                              <w:bCs/>
                              <w:sz w:val="20"/>
                              <w:szCs w:val="20"/>
                            </w:rPr>
                            <w:t>Florida</w:t>
                          </w:r>
                        </w:p>
                        <w:p w14:paraId="1A5D0459" w14:textId="157CCAD3" w:rsidR="00102C1E" w:rsidRDefault="00A03AB7" w:rsidP="00102C1E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>43 Skyline Drive</w:t>
                          </w:r>
                        </w:p>
                        <w:p w14:paraId="437CF2C8" w14:textId="368BD7BA" w:rsidR="00A03AB7" w:rsidRDefault="00A03AB7" w:rsidP="00102C1E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>Suite 1001</w:t>
                          </w:r>
                        </w:p>
                        <w:p w14:paraId="7D7C98C7" w14:textId="53946E66" w:rsidR="00102C1E" w:rsidRDefault="00A03AB7" w:rsidP="00102C1E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>Lake Mary</w:t>
                          </w:r>
                          <w:r w:rsidR="00102C1E"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>, FL 327</w:t>
                          </w:r>
                          <w:r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>4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4D8F162" id="_x0000_s1028" type="#_x0000_t202" style="position:absolute;margin-left:128.9pt;margin-top:-22.65pt;width:119.25pt;height:94.9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" filled="f" stroked="f">
              <v:textbox style="mso-fit-shape-to-text:t">
                <w:txbxContent>
                  <w:p w14:paraId="01359374" w14:textId="77777777" w:rsidR="00102C1E" w:rsidRDefault="00102C1E" w:rsidP="00102C1E">
                    <w:pPr>
                      <w:spacing w:after="0" w:line="240" w:lineRule="auto"/>
                      <w:jc w:val="center"/>
                      <w:rPr>
                        <w:rFonts w:ascii="Arial Narrow" w:hAnsi="Arial Narrow"/>
                        <w:b/>
                        <w:bCs/>
                        <w:sz w:val="20"/>
                        <w:szCs w:val="20"/>
                      </w:rPr>
                    </w:pPr>
                    <w:r>
                      <w:rPr>
                        <w:rFonts w:ascii="Arial Narrow" w:hAnsi="Arial Narrow"/>
                        <w:b/>
                        <w:bCs/>
                        <w:sz w:val="20"/>
                        <w:szCs w:val="20"/>
                      </w:rPr>
                      <w:t>Florida</w:t>
                    </w:r>
                  </w:p>
                  <w:p w14:paraId="1A5D0459" w14:textId="157CCAD3" w:rsidR="00102C1E" w:rsidRDefault="00A03AB7" w:rsidP="00102C1E">
                    <w:pPr>
                      <w:spacing w:after="0" w:line="240" w:lineRule="auto"/>
                      <w:jc w:val="center"/>
                      <w:rPr>
                        <w:rFonts w:ascii="Arial Narrow" w:hAnsi="Arial Narrow"/>
                        <w:sz w:val="20"/>
                        <w:szCs w:val="20"/>
                      </w:rPr>
                    </w:pPr>
                    <w:r>
                      <w:rPr>
                        <w:rFonts w:ascii="Arial Narrow" w:hAnsi="Arial Narrow"/>
                        <w:sz w:val="20"/>
                        <w:szCs w:val="20"/>
                      </w:rPr>
                      <w:t>43 Skyline Drive</w:t>
                    </w:r>
                  </w:p>
                  <w:p w14:paraId="437CF2C8" w14:textId="368BD7BA" w:rsidR="00A03AB7" w:rsidRDefault="00A03AB7" w:rsidP="00102C1E">
                    <w:pPr>
                      <w:spacing w:after="0" w:line="240" w:lineRule="auto"/>
                      <w:jc w:val="center"/>
                      <w:rPr>
                        <w:rFonts w:ascii="Arial Narrow" w:hAnsi="Arial Narrow"/>
                        <w:sz w:val="20"/>
                        <w:szCs w:val="20"/>
                      </w:rPr>
                    </w:pPr>
                    <w:r>
                      <w:rPr>
                        <w:rFonts w:ascii="Arial Narrow" w:hAnsi="Arial Narrow"/>
                        <w:sz w:val="20"/>
                        <w:szCs w:val="20"/>
                      </w:rPr>
                      <w:t>Suite 1001</w:t>
                    </w:r>
                  </w:p>
                  <w:p w14:paraId="7D7C98C7" w14:textId="53946E66" w:rsidR="00102C1E" w:rsidRDefault="00A03AB7" w:rsidP="00102C1E">
                    <w:pPr>
                      <w:spacing w:after="0" w:line="240" w:lineRule="auto"/>
                      <w:jc w:val="center"/>
                      <w:rPr>
                        <w:rFonts w:ascii="Arial Narrow" w:hAnsi="Arial Narrow"/>
                        <w:sz w:val="20"/>
                        <w:szCs w:val="20"/>
                      </w:rPr>
                    </w:pPr>
                    <w:r>
                      <w:rPr>
                        <w:rFonts w:ascii="Arial Narrow" w:hAnsi="Arial Narrow"/>
                        <w:sz w:val="20"/>
                        <w:szCs w:val="20"/>
                      </w:rPr>
                      <w:t>Lake Mary</w:t>
                    </w:r>
                    <w:r w:rsidR="00102C1E">
                      <w:rPr>
                        <w:rFonts w:ascii="Arial Narrow" w:hAnsi="Arial Narrow"/>
                        <w:sz w:val="20"/>
                        <w:szCs w:val="20"/>
                      </w:rPr>
                      <w:t>, FL 327</w:t>
                    </w:r>
                    <w:r>
                      <w:rPr>
                        <w:rFonts w:ascii="Arial Narrow" w:hAnsi="Arial Narrow"/>
                        <w:sz w:val="20"/>
                        <w:szCs w:val="20"/>
                      </w:rPr>
                      <w:t>46</w:t>
                    </w:r>
                  </w:p>
                </w:txbxContent>
              </v:textbox>
            </v:shape>
          </w:pict>
        </mc:Fallback>
      </mc:AlternateContent>
    </w:r>
    <w:r w:rsidRPr="00CD5FD9">
      <w:rPr>
        <w:rFonts w:ascii="Arial Narrow" w:hAnsi="Arial Narrow"/>
        <w:noProof/>
        <w:sz w:val="20"/>
        <w:szCs w:val="20"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6C2393E6" wp14:editId="7A9C8061">
              <wp:simplePos x="0" y="0"/>
              <wp:positionH relativeFrom="column">
                <wp:posOffset>5094605</wp:posOffset>
              </wp:positionH>
              <wp:positionV relativeFrom="paragraph">
                <wp:posOffset>-287655</wp:posOffset>
              </wp:positionV>
              <wp:extent cx="1514475" cy="1404620"/>
              <wp:effectExtent l="0" t="0" r="0" b="2540"/>
              <wp:wrapNone/>
              <wp:docPr id="80703074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F412FA" w14:textId="77777777" w:rsidR="00102C1E" w:rsidRDefault="00102C1E" w:rsidP="00102C1E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</w:pPr>
                          <w:r w:rsidRPr="00CD5FD9">
                            <w:rPr>
                              <w:rFonts w:ascii="Arial Narrow" w:hAnsi="Arial Narrow"/>
                              <w:b/>
                              <w:bCs/>
                              <w:sz w:val="20"/>
                              <w:szCs w:val="20"/>
                            </w:rPr>
                            <w:t>Indiana</w:t>
                          </w:r>
                          <w:r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6788B053" w14:textId="77777777" w:rsidR="00102C1E" w:rsidRDefault="00102C1E" w:rsidP="00102C1E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>450 E 96</w:t>
                          </w:r>
                          <w:r w:rsidRPr="00B67EBB">
                            <w:rPr>
                              <w:rFonts w:ascii="Arial Narrow" w:hAnsi="Arial Narrow"/>
                              <w:sz w:val="20"/>
                              <w:szCs w:val="20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 xml:space="preserve"> Street </w:t>
                          </w:r>
                        </w:p>
                        <w:p w14:paraId="01E15725" w14:textId="77777777" w:rsidR="00102C1E" w:rsidRDefault="00102C1E" w:rsidP="00102C1E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>Suite 500</w:t>
                          </w:r>
                        </w:p>
                        <w:p w14:paraId="3CD8C4A3" w14:textId="77777777" w:rsidR="00102C1E" w:rsidRDefault="00102C1E" w:rsidP="00102C1E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>Indianapolis, IN 4624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6C2393E6" id="_x0000_s1029" type="#_x0000_t202" style="position:absolute;margin-left:401.15pt;margin-top:-22.65pt;width:11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" filled="f" stroked="f">
              <v:textbox style="mso-fit-shape-to-text:t">
                <w:txbxContent>
                  <w:p w14:paraId="0DF412FA" w14:textId="77777777" w:rsidR="00102C1E" w:rsidRDefault="00102C1E" w:rsidP="00102C1E">
                    <w:pPr>
                      <w:spacing w:after="0" w:line="240" w:lineRule="auto"/>
                      <w:jc w:val="center"/>
                      <w:rPr>
                        <w:rFonts w:ascii="Arial Narrow" w:hAnsi="Arial Narrow"/>
                        <w:sz w:val="20"/>
                        <w:szCs w:val="20"/>
                      </w:rPr>
                    </w:pPr>
                    <w:r w:rsidRPr="00CD5FD9">
                      <w:rPr>
                        <w:rFonts w:ascii="Arial Narrow" w:hAnsi="Arial Narrow"/>
                        <w:b/>
                        <w:bCs/>
                        <w:sz w:val="20"/>
                        <w:szCs w:val="20"/>
                      </w:rPr>
                      <w:t>Indiana</w:t>
                    </w:r>
                    <w:r>
                      <w:rPr>
                        <w:rFonts w:ascii="Arial Narrow" w:hAnsi="Arial Narrow"/>
                        <w:sz w:val="20"/>
                        <w:szCs w:val="20"/>
                      </w:rPr>
                      <w:t xml:space="preserve"> </w:t>
                    </w:r>
                  </w:p>
                  <w:p w14:paraId="6788B053" w14:textId="77777777" w:rsidR="00102C1E" w:rsidRDefault="00102C1E" w:rsidP="00102C1E">
                    <w:pPr>
                      <w:spacing w:after="0" w:line="240" w:lineRule="auto"/>
                      <w:jc w:val="center"/>
                      <w:rPr>
                        <w:rFonts w:ascii="Arial Narrow" w:hAnsi="Arial Narrow"/>
                        <w:sz w:val="20"/>
                        <w:szCs w:val="20"/>
                      </w:rPr>
                    </w:pPr>
                    <w:r>
                      <w:rPr>
                        <w:rFonts w:ascii="Arial Narrow" w:hAnsi="Arial Narrow"/>
                        <w:sz w:val="20"/>
                        <w:szCs w:val="20"/>
                      </w:rPr>
                      <w:t>450 E 96</w:t>
                    </w:r>
                    <w:r w:rsidRPr="00B67EBB">
                      <w:rPr>
                        <w:rFonts w:ascii="Arial Narrow" w:hAnsi="Arial Narrow"/>
                        <w:sz w:val="20"/>
                        <w:szCs w:val="20"/>
                        <w:vertAlign w:val="superscript"/>
                      </w:rPr>
                      <w:t>th</w:t>
                    </w:r>
                    <w:r>
                      <w:rPr>
                        <w:rFonts w:ascii="Arial Narrow" w:hAnsi="Arial Narrow"/>
                        <w:sz w:val="20"/>
                        <w:szCs w:val="20"/>
                      </w:rPr>
                      <w:t xml:space="preserve"> Street </w:t>
                    </w:r>
                  </w:p>
                  <w:p w14:paraId="01E15725" w14:textId="77777777" w:rsidR="00102C1E" w:rsidRDefault="00102C1E" w:rsidP="00102C1E">
                    <w:pPr>
                      <w:spacing w:after="0" w:line="240" w:lineRule="auto"/>
                      <w:jc w:val="center"/>
                      <w:rPr>
                        <w:rFonts w:ascii="Arial Narrow" w:hAnsi="Arial Narrow"/>
                        <w:sz w:val="20"/>
                        <w:szCs w:val="20"/>
                      </w:rPr>
                    </w:pPr>
                    <w:r>
                      <w:rPr>
                        <w:rFonts w:ascii="Arial Narrow" w:hAnsi="Arial Narrow"/>
                        <w:sz w:val="20"/>
                        <w:szCs w:val="20"/>
                      </w:rPr>
                      <w:t>Suite 500</w:t>
                    </w:r>
                  </w:p>
                  <w:p w14:paraId="3CD8C4A3" w14:textId="77777777" w:rsidR="00102C1E" w:rsidRDefault="00102C1E" w:rsidP="00102C1E">
                    <w:pPr>
                      <w:spacing w:after="0" w:line="240" w:lineRule="auto"/>
                      <w:jc w:val="center"/>
                      <w:rPr>
                        <w:rFonts w:ascii="Arial Narrow" w:hAnsi="Arial Narrow"/>
                        <w:sz w:val="20"/>
                        <w:szCs w:val="20"/>
                      </w:rPr>
                    </w:pPr>
                    <w:r>
                      <w:rPr>
                        <w:rFonts w:ascii="Arial Narrow" w:hAnsi="Arial Narrow"/>
                        <w:sz w:val="20"/>
                        <w:szCs w:val="20"/>
                      </w:rPr>
                      <w:t>Indianapolis, IN 46240</w:t>
                    </w:r>
                  </w:p>
                </w:txbxContent>
              </v:textbox>
            </v:shape>
          </w:pict>
        </mc:Fallback>
      </mc:AlternateContent>
    </w:r>
    <w:r w:rsidR="00102C1E" w:rsidRPr="00CD5FD9">
      <w:rPr>
        <w:rFonts w:ascii="Arial Narrow" w:hAnsi="Arial Narrow"/>
        <w:noProof/>
        <w:sz w:val="20"/>
        <w:szCs w:val="20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508A15BE" wp14:editId="17992E39">
              <wp:simplePos x="0" y="0"/>
              <wp:positionH relativeFrom="column">
                <wp:posOffset>-142875</wp:posOffset>
              </wp:positionH>
              <wp:positionV relativeFrom="paragraph">
                <wp:posOffset>-285750</wp:posOffset>
              </wp:positionV>
              <wp:extent cx="1438275" cy="1404620"/>
              <wp:effectExtent l="0" t="0" r="0" b="2540"/>
              <wp:wrapThrough wrapText="bothSides">
                <wp:wrapPolygon edited="0">
                  <wp:start x="858" y="0"/>
                  <wp:lineTo x="858" y="21078"/>
                  <wp:lineTo x="20599" y="21078"/>
                  <wp:lineTo x="20599" y="0"/>
                  <wp:lineTo x="858" y="0"/>
                </wp:wrapPolygon>
              </wp:wrapThrough>
              <wp:docPr id="127797570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27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B2D485" w14:textId="77777777" w:rsidR="00102C1E" w:rsidRDefault="00102C1E" w:rsidP="00102C1E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CD5FD9">
                            <w:rPr>
                              <w:rFonts w:ascii="Arial Narrow" w:hAnsi="Arial Narrow"/>
                              <w:b/>
                              <w:bCs/>
                              <w:sz w:val="20"/>
                              <w:szCs w:val="20"/>
                            </w:rPr>
                            <w:t>Missouri</w:t>
                          </w:r>
                        </w:p>
                        <w:p w14:paraId="618FD465" w14:textId="77777777" w:rsidR="00102C1E" w:rsidRDefault="00102C1E" w:rsidP="00102C1E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</w:pPr>
                          <w:r w:rsidRPr="00485F53"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>12851 Manchester Road</w:t>
                          </w:r>
                        </w:p>
                        <w:p w14:paraId="65D41DFA" w14:textId="77777777" w:rsidR="00102C1E" w:rsidRDefault="00102C1E" w:rsidP="00102C1E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</w:pPr>
                          <w:r w:rsidRPr="00485F53"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>Suite 150</w:t>
                          </w:r>
                        </w:p>
                        <w:p w14:paraId="158EE042" w14:textId="77777777" w:rsidR="00102C1E" w:rsidRDefault="00102C1E" w:rsidP="00102C1E">
                          <w:pPr>
                            <w:spacing w:after="0" w:line="240" w:lineRule="auto"/>
                            <w:jc w:val="center"/>
                          </w:pPr>
                          <w:r w:rsidRPr="00485F53"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>St. Louis, MO 6313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508A15BE" id="_x0000_s1030" type="#_x0000_t202" style="position:absolute;margin-left:-11.25pt;margin-top:-22.5pt;width:113.2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" filled="f" stroked="f">
              <v:textbox style="mso-fit-shape-to-text:t">
                <w:txbxContent>
                  <w:p w14:paraId="42B2D485" w14:textId="77777777" w:rsidR="00102C1E" w:rsidRDefault="00102C1E" w:rsidP="00102C1E">
                    <w:pPr>
                      <w:spacing w:after="0" w:line="240" w:lineRule="auto"/>
                      <w:jc w:val="center"/>
                      <w:rPr>
                        <w:rFonts w:ascii="Arial Narrow" w:hAnsi="Arial Narrow"/>
                        <w:b/>
                        <w:bCs/>
                        <w:sz w:val="20"/>
                        <w:szCs w:val="20"/>
                      </w:rPr>
                    </w:pPr>
                    <w:r w:rsidRPr="00CD5FD9">
                      <w:rPr>
                        <w:rFonts w:ascii="Arial Narrow" w:hAnsi="Arial Narrow"/>
                        <w:b/>
                        <w:bCs/>
                        <w:sz w:val="20"/>
                        <w:szCs w:val="20"/>
                      </w:rPr>
                      <w:t>Missouri</w:t>
                    </w:r>
                  </w:p>
                  <w:p w14:paraId="618FD465" w14:textId="77777777" w:rsidR="00102C1E" w:rsidRDefault="00102C1E" w:rsidP="00102C1E">
                    <w:pPr>
                      <w:spacing w:after="0" w:line="240" w:lineRule="auto"/>
                      <w:jc w:val="center"/>
                      <w:rPr>
                        <w:rFonts w:ascii="Arial Narrow" w:hAnsi="Arial Narrow"/>
                        <w:sz w:val="20"/>
                        <w:szCs w:val="20"/>
                      </w:rPr>
                    </w:pPr>
                    <w:r w:rsidRPr="00485F53">
                      <w:rPr>
                        <w:rFonts w:ascii="Arial Narrow" w:hAnsi="Arial Narrow"/>
                        <w:sz w:val="20"/>
                        <w:szCs w:val="20"/>
                      </w:rPr>
                      <w:t>12851 Manchester Road</w:t>
                    </w:r>
                  </w:p>
                  <w:p w14:paraId="65D41DFA" w14:textId="77777777" w:rsidR="00102C1E" w:rsidRDefault="00102C1E" w:rsidP="00102C1E">
                    <w:pPr>
                      <w:spacing w:after="0" w:line="240" w:lineRule="auto"/>
                      <w:jc w:val="center"/>
                      <w:rPr>
                        <w:rFonts w:ascii="Arial Narrow" w:hAnsi="Arial Narrow"/>
                        <w:sz w:val="20"/>
                        <w:szCs w:val="20"/>
                      </w:rPr>
                    </w:pPr>
                    <w:r w:rsidRPr="00485F53">
                      <w:rPr>
                        <w:rFonts w:ascii="Arial Narrow" w:hAnsi="Arial Narrow"/>
                        <w:sz w:val="20"/>
                        <w:szCs w:val="20"/>
                      </w:rPr>
                      <w:t>Suite 150</w:t>
                    </w:r>
                  </w:p>
                  <w:p w14:paraId="158EE042" w14:textId="77777777" w:rsidR="00102C1E" w:rsidRDefault="00102C1E" w:rsidP="00102C1E">
                    <w:pPr>
                      <w:spacing w:after="0" w:line="240" w:lineRule="auto"/>
                      <w:jc w:val="center"/>
                    </w:pPr>
                    <w:r w:rsidRPr="00485F53">
                      <w:rPr>
                        <w:rFonts w:ascii="Arial Narrow" w:hAnsi="Arial Narrow"/>
                        <w:sz w:val="20"/>
                        <w:szCs w:val="20"/>
                      </w:rPr>
                      <w:t>St. Louis, MO 63131</w:t>
                    </w:r>
                  </w:p>
                </w:txbxContent>
              </v:textbox>
              <w10:wrap type="through"/>
            </v:shape>
          </w:pict>
        </mc:Fallback>
      </mc:AlternateContent>
    </w:r>
  </w:p>
  <w:p w14:paraId="0459AE03" w14:textId="43B81CAE" w:rsidR="00D81A4D" w:rsidRPr="00D81A4D" w:rsidRDefault="00D81A4D" w:rsidP="00D81A4D">
    <w:pPr>
      <w:pStyle w:val="disclaimer"/>
      <w:jc w:val="both"/>
      <w:rPr>
        <w:rFonts w:ascii="Arial" w:hAnsi="Arial" w:cs="Arial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893922" w14:textId="77777777" w:rsidR="00AB63ED" w:rsidRDefault="00AB63ED" w:rsidP="00375BF6">
      <w:pPr>
        <w:spacing w:after="0" w:line="240" w:lineRule="auto"/>
      </w:pPr>
      <w:r>
        <w:separator/>
      </w:r>
    </w:p>
  </w:footnote>
  <w:footnote w:type="continuationSeparator" w:id="0">
    <w:p w14:paraId="1DDE9760" w14:textId="77777777" w:rsidR="00AB63ED" w:rsidRDefault="00AB63ED" w:rsidP="00375B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4A7010" w14:textId="0C8284C0" w:rsidR="00D81A4D" w:rsidRDefault="008877C2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062B7360" wp14:editId="069AF974">
              <wp:simplePos x="0" y="0"/>
              <wp:positionH relativeFrom="column">
                <wp:posOffset>2419350</wp:posOffset>
              </wp:positionH>
              <wp:positionV relativeFrom="paragraph">
                <wp:posOffset>-1019175</wp:posOffset>
              </wp:positionV>
              <wp:extent cx="4457700" cy="6667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7700" cy="666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8BB2DD" w14:textId="7E913364" w:rsidR="008877C2" w:rsidRDefault="00DC2645" w:rsidP="003E1A40">
                          <w:pPr>
                            <w:spacing w:after="0" w:line="240" w:lineRule="auto"/>
                            <w:rPr>
                              <w:b/>
                              <w:bCs/>
                              <w:sz w:val="36"/>
                              <w:szCs w:val="36"/>
                            </w:rPr>
                          </w:pPr>
                          <w:r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Group Activity: Same Title, New Job</w:t>
                          </w:r>
                        </w:p>
                        <w:p w14:paraId="4CD73166" w14:textId="77777777" w:rsidR="003E1A40" w:rsidRDefault="003E1A40" w:rsidP="003E1A40">
                          <w:pPr>
                            <w:pStyle w:val="FirstParagraph"/>
                            <w:spacing w:before="0" w:after="0"/>
                          </w:pPr>
                          <w:r>
                            <w:rPr>
                              <w:i/>
                              <w:iCs/>
                            </w:rPr>
                            <w:t>Exploring capability shifts beyond job titles</w:t>
                          </w:r>
                        </w:p>
                        <w:p w14:paraId="409AE54E" w14:textId="77777777" w:rsidR="00605EF5" w:rsidRPr="008877C2" w:rsidRDefault="00605EF5">
                          <w:pPr>
                            <w:rPr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2B736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90.5pt;margin-top:-80.25pt;width:351pt;height:52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" stroked="f">
              <v:textbox>
                <w:txbxContent>
                  <w:p w14:paraId="528BB2DD" w14:textId="7E913364" w:rsidR="008877C2" w:rsidRDefault="00DC2645" w:rsidP="003E1A40">
                    <w:pPr>
                      <w:spacing w:after="0" w:line="240" w:lineRule="auto"/>
                      <w:rPr>
                        <w:b/>
                        <w:bCs/>
                        <w:sz w:val="36"/>
                        <w:szCs w:val="36"/>
                      </w:rPr>
                    </w:pPr>
                    <w:r>
                      <w:rPr>
                        <w:b/>
                        <w:bCs/>
                        <w:sz w:val="36"/>
                        <w:szCs w:val="36"/>
                      </w:rPr>
                      <w:t>Group Activity: Same Title, New Job</w:t>
                    </w:r>
                  </w:p>
                  <w:p w14:paraId="4CD73166" w14:textId="77777777" w:rsidR="003E1A40" w:rsidRDefault="003E1A40" w:rsidP="003E1A40">
                    <w:pPr>
                      <w:pStyle w:val="FirstParagraph"/>
                      <w:spacing w:before="0" w:after="0"/>
                    </w:pPr>
                    <w:r>
                      <w:rPr>
                        <w:i/>
                        <w:iCs/>
                      </w:rPr>
                      <w:t>Exploring capability shifts beyond job titles</w:t>
                    </w:r>
                  </w:p>
                  <w:p w14:paraId="409AE54E" w14:textId="77777777" w:rsidR="00605EF5" w:rsidRPr="008877C2" w:rsidRDefault="00605EF5">
                    <w:pPr>
                      <w:rPr>
                        <w:sz w:val="36"/>
                        <w:szCs w:val="3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5F37FD">
      <w:rPr>
        <w:noProof/>
      </w:rPr>
      <w:drawing>
        <wp:anchor distT="0" distB="0" distL="114300" distR="114300" simplePos="0" relativeHeight="251658240" behindDoc="1" locked="0" layoutInCell="1" allowOverlap="1" wp14:anchorId="690544AF" wp14:editId="09AA93D2">
          <wp:simplePos x="0" y="0"/>
          <wp:positionH relativeFrom="page">
            <wp:posOffset>0</wp:posOffset>
          </wp:positionH>
          <wp:positionV relativeFrom="paragraph">
            <wp:posOffset>-1209675</wp:posOffset>
          </wp:positionV>
          <wp:extent cx="7772400" cy="1384300"/>
          <wp:effectExtent l="0" t="0" r="0" b="635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3843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DE5019" w14:textId="48095889" w:rsidR="00375BF6" w:rsidRDefault="00375B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97209D"/>
    <w:multiLevelType w:val="multilevel"/>
    <w:tmpl w:val="B8F05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E77BB2"/>
    <w:multiLevelType w:val="multilevel"/>
    <w:tmpl w:val="676AC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713612"/>
    <w:multiLevelType w:val="multilevel"/>
    <w:tmpl w:val="2E4EA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1F1F51"/>
    <w:multiLevelType w:val="multilevel"/>
    <w:tmpl w:val="5B121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163C46"/>
    <w:multiLevelType w:val="multilevel"/>
    <w:tmpl w:val="2620E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B956675"/>
    <w:multiLevelType w:val="multilevel"/>
    <w:tmpl w:val="CCBA8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C7036C0"/>
    <w:multiLevelType w:val="hybridMultilevel"/>
    <w:tmpl w:val="5E6E1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6E3D75"/>
    <w:multiLevelType w:val="multilevel"/>
    <w:tmpl w:val="DC2E7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12457F"/>
    <w:multiLevelType w:val="hybridMultilevel"/>
    <w:tmpl w:val="9F586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361B4D"/>
    <w:multiLevelType w:val="multilevel"/>
    <w:tmpl w:val="3CCEF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A837CBE"/>
    <w:multiLevelType w:val="multilevel"/>
    <w:tmpl w:val="A7DAF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0182BB1"/>
    <w:multiLevelType w:val="multilevel"/>
    <w:tmpl w:val="BBA06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075158A"/>
    <w:multiLevelType w:val="multilevel"/>
    <w:tmpl w:val="0B82D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393BC3"/>
    <w:multiLevelType w:val="multilevel"/>
    <w:tmpl w:val="B00A1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2530971">
    <w:abstractNumId w:val="5"/>
  </w:num>
  <w:num w:numId="2" w16cid:durableId="17395513">
    <w:abstractNumId w:val="4"/>
  </w:num>
  <w:num w:numId="3" w16cid:durableId="235822554">
    <w:abstractNumId w:val="0"/>
  </w:num>
  <w:num w:numId="4" w16cid:durableId="613368308">
    <w:abstractNumId w:val="3"/>
  </w:num>
  <w:num w:numId="5" w16cid:durableId="618146274">
    <w:abstractNumId w:val="7"/>
  </w:num>
  <w:num w:numId="6" w16cid:durableId="1504513780">
    <w:abstractNumId w:val="13"/>
  </w:num>
  <w:num w:numId="7" w16cid:durableId="1593776492">
    <w:abstractNumId w:val="9"/>
  </w:num>
  <w:num w:numId="8" w16cid:durableId="650790757">
    <w:abstractNumId w:val="11"/>
  </w:num>
  <w:num w:numId="9" w16cid:durableId="680427352">
    <w:abstractNumId w:val="2"/>
  </w:num>
  <w:num w:numId="10" w16cid:durableId="996688619">
    <w:abstractNumId w:val="1"/>
  </w:num>
  <w:num w:numId="11" w16cid:durableId="1680890168">
    <w:abstractNumId w:val="10"/>
  </w:num>
  <w:num w:numId="12" w16cid:durableId="1373188519">
    <w:abstractNumId w:val="12"/>
  </w:num>
  <w:num w:numId="13" w16cid:durableId="1644919808">
    <w:abstractNumId w:val="6"/>
  </w:num>
  <w:num w:numId="14" w16cid:durableId="33773660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5BF6"/>
    <w:rsid w:val="0004225D"/>
    <w:rsid w:val="00043C1E"/>
    <w:rsid w:val="000631F9"/>
    <w:rsid w:val="000A5F93"/>
    <w:rsid w:val="000D02EF"/>
    <w:rsid w:val="000F5F6B"/>
    <w:rsid w:val="00102C1E"/>
    <w:rsid w:val="00186328"/>
    <w:rsid w:val="0018743B"/>
    <w:rsid w:val="001A67E8"/>
    <w:rsid w:val="001E26E0"/>
    <w:rsid w:val="00235F47"/>
    <w:rsid w:val="00292EC7"/>
    <w:rsid w:val="002A4B0B"/>
    <w:rsid w:val="002A72BF"/>
    <w:rsid w:val="002B0493"/>
    <w:rsid w:val="002F107C"/>
    <w:rsid w:val="00343CEF"/>
    <w:rsid w:val="00375BF6"/>
    <w:rsid w:val="003D25DF"/>
    <w:rsid w:val="003D6126"/>
    <w:rsid w:val="003E1A40"/>
    <w:rsid w:val="00465D5A"/>
    <w:rsid w:val="00480351"/>
    <w:rsid w:val="004E4174"/>
    <w:rsid w:val="00503D4F"/>
    <w:rsid w:val="005818F7"/>
    <w:rsid w:val="005F37FD"/>
    <w:rsid w:val="00605EF5"/>
    <w:rsid w:val="00613049"/>
    <w:rsid w:val="00680F74"/>
    <w:rsid w:val="00686B72"/>
    <w:rsid w:val="006B3FF1"/>
    <w:rsid w:val="00700032"/>
    <w:rsid w:val="007037F9"/>
    <w:rsid w:val="00735D88"/>
    <w:rsid w:val="00754818"/>
    <w:rsid w:val="00796989"/>
    <w:rsid w:val="007C74C1"/>
    <w:rsid w:val="008127A3"/>
    <w:rsid w:val="008665B5"/>
    <w:rsid w:val="008877C2"/>
    <w:rsid w:val="008C76E5"/>
    <w:rsid w:val="008D28A7"/>
    <w:rsid w:val="009127D9"/>
    <w:rsid w:val="00927473"/>
    <w:rsid w:val="00953D07"/>
    <w:rsid w:val="00966AC2"/>
    <w:rsid w:val="009D1E29"/>
    <w:rsid w:val="00A03AB7"/>
    <w:rsid w:val="00A90F47"/>
    <w:rsid w:val="00AB63ED"/>
    <w:rsid w:val="00AC5F21"/>
    <w:rsid w:val="00B03E31"/>
    <w:rsid w:val="00BF0920"/>
    <w:rsid w:val="00CC6917"/>
    <w:rsid w:val="00D26AF3"/>
    <w:rsid w:val="00D81A4D"/>
    <w:rsid w:val="00DA5AD5"/>
    <w:rsid w:val="00DB2FA6"/>
    <w:rsid w:val="00DC2645"/>
    <w:rsid w:val="00E36B11"/>
    <w:rsid w:val="00E62F9A"/>
    <w:rsid w:val="00EC2EB4"/>
    <w:rsid w:val="00F72174"/>
    <w:rsid w:val="00FC4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0C3137"/>
  <w15:chartTrackingRefBased/>
  <w15:docId w15:val="{B6EE84CC-4D9C-4999-BE70-99FA47E63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5B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5BF6"/>
  </w:style>
  <w:style w:type="paragraph" w:styleId="Footer">
    <w:name w:val="footer"/>
    <w:basedOn w:val="Normal"/>
    <w:link w:val="FooterChar"/>
    <w:uiPriority w:val="99"/>
    <w:unhideWhenUsed/>
    <w:rsid w:val="00375B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5BF6"/>
  </w:style>
  <w:style w:type="paragraph" w:customStyle="1" w:styleId="disclaimer">
    <w:name w:val="disclaimer"/>
    <w:basedOn w:val="Normal"/>
    <w:rsid w:val="00D81A4D"/>
    <w:pPr>
      <w:spacing w:after="0" w:line="240" w:lineRule="auto"/>
    </w:pPr>
    <w:rPr>
      <w:rFonts w:ascii="Arial Narrow" w:hAnsi="Arial Narrow" w:cs="Calibri"/>
      <w:sz w:val="16"/>
      <w:szCs w:val="16"/>
      <w:lang w:val="en-GB" w:eastAsia="en-GB"/>
    </w:rPr>
  </w:style>
  <w:style w:type="paragraph" w:customStyle="1" w:styleId="FirstParagraph">
    <w:name w:val="First Paragraph"/>
    <w:basedOn w:val="BodyText"/>
    <w:next w:val="BodyText"/>
    <w:qFormat/>
    <w:rsid w:val="003E1A40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3E1A4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E1A40"/>
  </w:style>
  <w:style w:type="paragraph" w:styleId="ListParagraph">
    <w:name w:val="List Paragraph"/>
    <w:basedOn w:val="Normal"/>
    <w:uiPriority w:val="34"/>
    <w:qFormat/>
    <w:rsid w:val="00063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56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3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4dd7714-5d3b-4f08-aeb7-4ffa24dfaea1">
      <Terms xmlns="http://schemas.microsoft.com/office/infopath/2007/PartnerControls"/>
    </lcf76f155ced4ddcb4097134ff3c332f>
    <TaxCatchAll xmlns="ae1e6540-5f17-45ce-ac76-c75d29f68c9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E71A81D72198488B4C0867877695E0" ma:contentTypeVersion="19" ma:contentTypeDescription="Create a new document." ma:contentTypeScope="" ma:versionID="5e76510e54596e9ae571d9be3f2ea1d2">
  <xsd:schema xmlns:xsd="http://www.w3.org/2001/XMLSchema" xmlns:xs="http://www.w3.org/2001/XMLSchema" xmlns:p="http://schemas.microsoft.com/office/2006/metadata/properties" xmlns:ns2="b4dd7714-5d3b-4f08-aeb7-4ffa24dfaea1" xmlns:ns3="ae1e6540-5f17-45ce-ac76-c75d29f68c99" targetNamespace="http://schemas.microsoft.com/office/2006/metadata/properties" ma:root="true" ma:fieldsID="048a5f0bf164d540353f961635e70e06" ns2:_="" ns3:_="">
    <xsd:import namespace="b4dd7714-5d3b-4f08-aeb7-4ffa24dfaea1"/>
    <xsd:import namespace="ae1e6540-5f17-45ce-ac76-c75d29f68c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dd7714-5d3b-4f08-aeb7-4ffa24dfa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3e3dc2-79b4-4fdd-a9a6-f669ca57ba1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1e6540-5f17-45ce-ac76-c75d29f68c9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b278290-09a0-463b-9345-e5994c128f3a}" ma:internalName="TaxCatchAll" ma:showField="CatchAllData" ma:web="ae1e6540-5f17-45ce-ac76-c75d29f68c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7E8C55-0E03-4F50-9BEC-2F13ECC79081}">
  <ds:schemaRefs>
    <ds:schemaRef ds:uri="http://schemas.microsoft.com/office/2006/metadata/properties"/>
    <ds:schemaRef ds:uri="http://schemas.microsoft.com/office/infopath/2007/PartnerControls"/>
    <ds:schemaRef ds:uri="b4dd7714-5d3b-4f08-aeb7-4ffa24dfaea1"/>
    <ds:schemaRef ds:uri="ae1e6540-5f17-45ce-ac76-c75d29f68c99"/>
  </ds:schemaRefs>
</ds:datastoreItem>
</file>

<file path=customXml/itemProps2.xml><?xml version="1.0" encoding="utf-8"?>
<ds:datastoreItem xmlns:ds="http://schemas.openxmlformats.org/officeDocument/2006/customXml" ds:itemID="{FBDC81BC-861B-4897-B48A-EE40CA974E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B83A0F-CCA3-4424-99B8-7CA1766A0D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dd7714-5d3b-4f08-aeb7-4ffa24dfaea1"/>
    <ds:schemaRef ds:uri="ae1e6540-5f17-45ce-ac76-c75d29f68c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AB9FA6-0FC2-4851-B9CB-23F4295DB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71</Words>
  <Characters>2178</Characters>
  <Application>Microsoft Office Word</Application>
  <DocSecurity>0</DocSecurity>
  <Lines>46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 BENNER</dc:creator>
  <cp:keywords/>
  <dc:description/>
  <cp:lastModifiedBy>Erin Miley</cp:lastModifiedBy>
  <cp:revision>20</cp:revision>
  <cp:lastPrinted>2026-01-22T14:49:00Z</cp:lastPrinted>
  <dcterms:created xsi:type="dcterms:W3CDTF">2026-01-09T15:58:00Z</dcterms:created>
  <dcterms:modified xsi:type="dcterms:W3CDTF">2026-01-22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E71A81D72198488B4C0867877695E0</vt:lpwstr>
  </property>
  <property fmtid="{D5CDD505-2E9C-101B-9397-08002B2CF9AE}" pid="3" name="MediaServiceImageTags">
    <vt:lpwstr/>
  </property>
</Properties>
</file>